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r>
        <w:t>SECTION_COMPLETE</w:t>
      </w:r>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t>The project involves the development and operation of a 60-megawatt alternating current (MWac) solar photovoltaic (PV) power plant. It will install 78 MW of direct current solar photovoltaic capacity using innovative bifacial modules and a single-axis tracking mounting system. The solar plant is designed to be equipped with 535 Watt-peak monocrystalline bifacial photovoltaic modules, totaling 164,248 PV modules. These modules will be installed on an East-West single-axis tracking system. The plant is composed of 20 subsystems, each with a 3150k VA Box – Transformer, 343 sets of 175kW string inverters, and 3 weather stations.</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The Prime Road National Solar Park Project is located in Kampong Chhnang Province, Cambodia. More specifically, the 60MW solar plant covers an area of 97 hectares within the planned 250-hectare National Solar Park. It is situated in Kbal Toeuk commune, Toeuk Phos district, Kampong Chhnang province, approximately 70 kilometers from the capital, Phnom Penh. The National Solar Park is located in Prey Chrov Village, Kbal Toeuk Commune, Toek Phos District of Kampong Chhnang province.</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t>The project contributes to climate change mitigation efforts by supplying Cambodia’s electricity grid with clean solar power. This transition to clean energy sources is expected to limit import dependence on coal and other fossil fuels, delay or defer the construction of new coal-fired plants, and reduce reliance on hydropower generation. By substituting fossil fuel-based generation with solar energy, the project directly contributes to national emission reduction targets and reduced pollution impacts.</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Prior to the project's implementation, Cambodia's energy sector was characterized by high costs, dependence on conventional energy sources (e.g., 44% coal, 34% hydro, 4% diesel, and 18% power imports in 2017), and limited transmission/distribution networks, leading to intermittent power supply. Approximately 5 million Cambodians lacked access to electricity, relying on batteries and traditional fuels. The project site itself was previously used for commercial cassava plantations and was reportedly abandoned, consisting mainly of scrubland and paddy fields disturbed by human activity. In 2015, 22% of households in Kbal Toeuk commune (where the plant is located) lived below the national poverty line, and 61% used batteries as their primary electricity source. A 'without project' scenario predicted negative effects such as increased greenhouse gas emissions due to continued reliance on fossil fuels, slow economic development, and no improvement in living status or access to electricity.</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The operation of the 60 MW solar PV plant is expected to avoid approximately 84,000 tons of carbon dioxide-equivalent (tCO2e) annually. For its estimated 20-year lifetime, the project is projected to contribute to a total reduction of emissions up to 1,760,000 tCO2e. An alternative estimate states the project will reduce annual greenhouse gas emissions in the energy sector by 110,700 tons per year by 2023.</w:t>
      </w:r>
    </w:p>
    <w:p>
      <w:r>
        <w:t>SECTION_ATTEMPTED</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24 March 2021</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r>
              <w:t>24 March 2021</w:t>
            </w:r>
          </w:p>
        </w:tc>
        <w:tc>
          <w:tcPr>
            <w:tcW w:w="1728" w:type="dxa"/>
            <w:tcBorders>
              <w:left w:val="single" w:sz="6" w:space="0" w:color="FFFFFF" w:themeColor="background1"/>
            </w:tcBorders>
            <w:shd w:val="clear" w:color="auto" w:fill="F2F2F2" w:themeFill="background1" w:themeFillShade="F2"/>
            <w:tcMar>
              <w:left w:w="105" w:type="dxa"/>
              <w:right w:w="105" w:type="dxa"/>
            </w:tcMar>
          </w:tcPr>
          <w:p>
            <w:r>
              <w:t>ADB Safeguard Policy Statement 2009 and IFC Performance Standards 2012</w:t>
            </w:r>
          </w:p>
        </w:tc>
        <w:tc>
          <w:tcPr>
            <w:tcW w:w="2276" w:type="dxa"/>
            <w:tcBorders>
              <w:left w:val="single" w:sz="6" w:space="0" w:color="FFFFFF" w:themeColor="background1"/>
            </w:tcBorders>
            <w:shd w:val="clear" w:color="auto" w:fill="F2F2F2" w:themeFill="background1" w:themeFillShade="F2"/>
            <w:tcMar>
              <w:left w:w="105" w:type="dxa"/>
              <w:right w:w="105" w:type="dxa"/>
            </w:tcMar>
          </w:tcPr>
          <w:p>
            <w:r>
              <w:t>Prime Road Alternative (Cambodia) Co. Ltd.</w:t>
            </w:r>
          </w:p>
        </w:tc>
        <w:tc>
          <w:tcPr>
            <w:tcW w:w="1180" w:type="dxa"/>
            <w:shd w:val="clear" w:color="auto" w:fill="F2F2F2" w:themeFill="background1" w:themeFillShade="F2"/>
            <w:tcMar>
              <w:left w:w="105" w:type="dxa"/>
              <w:right w:w="105" w:type="dxa"/>
            </w:tcMar>
          </w:tcPr>
          <w:p>
            <w:r>
              <w:t>INFO_NOT_FOUND</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r>
        <w:t>SECTION_ATTEMPTED</w:t>
      </w:r>
    </w:p>
    <w:p w14:paraId="5815810F" w14:textId="6C06A37F" w:rsidR="00576A41" w:rsidRPr="00A33550" w:rsidRDefault="00576A41" w:rsidP="00576A41">
      <w:pPr>
        <w:pStyle w:val="Heading2"/>
      </w:pPr>
      <w:r>
        <w:t>Energy</w:t>
      </w:r>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r>
              <w:t>Energy</w:t>
            </w: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r>
              <w:t>Renewable energy generation - solar</w:t>
            </w: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r>
              <w:t>Energy</w:t>
            </w: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r>
              <w:t>INFO_NOT_FOUND</w:t>
            </w: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r>
              <w:t>Renewable energy generation - solar</w:t>
            </w:r>
          </w:p>
        </w:tc>
      </w:tr>
    </w:tbl>
    <w:p>
      <w:r>
        <w:t>SECTION_COMPLETE</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t>The project is a 60 MW solar photovoltaic power plant aiming to reduce annual greenhouse gas emissions in the energy sector by 110,700 tons per year (Prime Road FUNDING PROPOSAL.pdf, page 2). The operation will avoid approximately 84,000 tons of carbon dioxide-equivalent (tCO2e) annually. For a lifetime, the project will contribute to the reduction of emissions up to 1,760,000 tCO2e (Prime Road ENVIRONMENTAL IMPACT.pdf, page iii). This aligns with climate change mitigation efforts, which are typically within the scope of GHG programs. However, explicit justification regarding inclusion under the VCS Program scope and confirmation of non-exclusion under Table 2.1 of the VCS Standard is INFO_NOT_FOUND.</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t>The documents do not provide specific information regarding VCS Program pipeline listing deadlines, opening meetings with a validation/verification body, or validation deadlines. However, the project's commercial operation date is anticipated to be June 2022, with construction scheduled to start in March 2021 (Prime Road FUNDING PROPOSAL.pdf, page 5; Prime Road ENVIRONMENTAL IMPACT.pdf, page 18).</w:t>
      </w:r>
    </w:p>
    <w:p w14:paraId="2B3B2DE1" w14:textId="23DA3A95" w:rsidR="003215AF" w:rsidRPr="00235F0E" w:rsidRDefault="00A9E14D" w:rsidP="00F01519">
      <w:pPr>
        <w:pStyle w:val="Instruction"/>
        <w:numPr>
          <w:ilvl w:val="0"/>
          <w:numId w:val="2"/>
        </w:numPr>
        <w:ind w:left="1170"/>
        <w:rPr>
          <w:color w:val="4F5150" w:themeColor="text2"/>
          <w:szCs w:val="21"/>
        </w:rPr>
      </w:pPr>
      <w:r>
        <w:t>The project is explicitly stated as the first phase of the planned 100 MWac Cambodian National Solar Park Project (Prime Road FUNDING PROPOSAL.pdf, page 2). The assessment is for the design, construction, and operation of the first phase involving a 60 MW power plant (Prime Road ENVIRONMENTAL IMPACT.pdf, page i). This indicates a planned, phased development rather than fragmentation to circumvent capacity limits. However, there is no information demonstrating the eligibility of a *specific applied methodology* under the VCS Program or specific VCS-defined scale and/or capacity limits.</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t>The project is categorized as Effective Gender Mainstreaming (EGM) (Prime Road FUNDING PROPOSAL.pdf, page 4; Prime Road GENDER ACTION PLAN.pdf, page 2). The land for the 60 MW solar plant (97 ha) was leased from EDC, which purchased it from owners through a negotiated process at market rates on a willing seller-willing buyer basis. An external independent expert confirmed that negotiations were free, fair, and transparent and did not cause involuntary displacement impacts (Prime Road ENVIRONMENTAL IMPACT.pdf, page iii, 130-131). The project site was historically modified for use as cassava plantations and is described as a modified environment (scrubland with scattered trees and paddy fields), with no habitats or species of particular conservation value in the project area of influence (Prime Road ENVIRONMENTAL IMPACT.pdf, page 92, 134, 185).</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t>This project is a solar photovoltaic power plant, which falls under the energy sector, not an AFOLU (Agriculture, Forestry and Other Land Use) project category. Therefore, this section is INFO_NOT_FOUND.</w:t>
      </w:r>
    </w:p>
    <w:p w14:paraId="3C2E0A04" w14:textId="06A524DA" w:rsidR="4E3F391B" w:rsidRDefault="4E3F391B" w:rsidP="00AD134F">
      <w:pPr>
        <w:pStyle w:val="Instruction"/>
        <w:numPr>
          <w:ilvl w:val="0"/>
          <w:numId w:val="96"/>
        </w:numPr>
        <w:rPr>
          <w:color w:val="4F5150" w:themeColor="text2"/>
          <w:szCs w:val="21"/>
        </w:rPr>
      </w:pPr>
      <w:r>
        <w:t>The project is a solar power plant, not intended to generate GHG credits through AFOLU activities. However, it is noted that the solar plant site is located in a modified environment historically used for cassava plantations and described as scrubland and paddy fields, disturbed by human activity. A biodiversity assessment confirmed no habitats or species of conservation value in the project area of influence (Prime Road ENVIRONMENTAL IMPACT.pdf, page iii, 92, 134, 185).</w:t>
      </w:r>
    </w:p>
    <w:p w14:paraId="5AECC59F" w14:textId="33ED3803" w:rsidR="4E3F391B" w:rsidRDefault="4E3F391B" w:rsidP="00AD134F">
      <w:pPr>
        <w:pStyle w:val="Instruction"/>
        <w:numPr>
          <w:ilvl w:val="0"/>
          <w:numId w:val="96"/>
        </w:numPr>
        <w:rPr>
          <w:color w:val="4F5150" w:themeColor="text2"/>
          <w:szCs w:val="21"/>
        </w:rPr>
      </w:pPr>
      <w:r>
        <w:t>This project is a solar photovoltaic power plant and does not fall under ARR, ALM, WRC, or ACoGS project areas. Therefore, this specific requirement is INFO_NOT_FOUND. However, the site was "historically modified for use as cassava plantations" and later abandoned, indicating prior human disturbance (Prime Road ENVIRONMENTAL IMPACT.pdf, page 111, 134). The project start date is around 2021 (construction).</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t>There is no information in the provided documents indicating that this is a transfer project or a CPA seeking registration. Therefore, justification regarding Appendix 2 and Section 3.23 (Double Counting and Participation under Other GHG Programs) of the VCS Standard is INFO_NOT_FOUND.</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